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8a9b9fcc6dccdf5c6833425a3b2f8914e66a4"/>
      <w:r>
        <w:rPr>
          <w:b/>
        </w:rPr>
        <w:t xml:space="preserve">ПРОТОКОЛ ЕЛЕКТРОННОГО АУКЦІОНУ № BSE001-UA-20220922-011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ВК-75. Рік випуску 1978. Інвентарний номер 10450027. Заводський номер 228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ВК-75. Рік випуску 1978. Інвентарний номер 10450027. Заводський номер 228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8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8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1:30:28Z</dcterms:created>
  <dcterms:modified xsi:type="dcterms:W3CDTF">2024-04-28T11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